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A93FA" w14:textId="77777777" w:rsidR="009B32BB" w:rsidRDefault="009B32BB" w:rsidP="009B32B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bookmarkStart w:id="0" w:name="headerleft"/>
      <w:r>
        <w:rPr>
          <w:rStyle w:val="normaltextrun"/>
          <w:rFonts w:ascii="Cambria" w:hAnsi="Cambria" w:cs="Segoe UI"/>
        </w:rPr>
        <w:t>MATH 422</w:t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Cambria" w:hAnsi="Cambria" w:cs="Segoe UI"/>
        </w:rPr>
        <w:t>Week 6 Quiz</w:t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Cambria" w:hAnsi="Cambria" w:cs="Segoe UI"/>
        </w:rPr>
        <w:t>Name__________________________________________</w:t>
      </w:r>
      <w:r>
        <w:rPr>
          <w:rStyle w:val="eop"/>
          <w:rFonts w:ascii="Cambria" w:hAnsi="Cambria" w:cs="Segoe UI"/>
        </w:rPr>
        <w:t> </w:t>
      </w:r>
    </w:p>
    <w:p w14:paraId="316BC3A6" w14:textId="77777777" w:rsidR="009B32BB" w:rsidRDefault="009B32BB" w:rsidP="009B32BB">
      <w:pPr>
        <w:pStyle w:val="paragraph"/>
        <w:spacing w:before="0" w:beforeAutospacing="0" w:after="0" w:afterAutospacing="0"/>
        <w:ind w:firstLine="57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</w:rPr>
        <w:t>Date_________________________</w:t>
      </w:r>
      <w:r>
        <w:rPr>
          <w:rStyle w:val="eop"/>
          <w:rFonts w:ascii="Cambria" w:hAnsi="Cambria" w:cs="Segoe UI"/>
        </w:rPr>
        <w:t> </w:t>
      </w:r>
    </w:p>
    <w:p w14:paraId="0E3D8B61" w14:textId="4192ACB7" w:rsidR="009B32BB" w:rsidRDefault="009B32BB" w:rsidP="009B32B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</w:rPr>
        <w:t>Directions:</w:t>
      </w:r>
      <w:r>
        <w:rPr>
          <w:rStyle w:val="normaltextrun"/>
          <w:rFonts w:ascii="Cambria" w:hAnsi="Cambria" w:cs="Segoe UI"/>
        </w:rPr>
        <w:t xml:space="preserve">  Answer each question to the best of your ability. </w:t>
      </w:r>
      <w:r>
        <w:rPr>
          <w:rStyle w:val="normaltextrun"/>
          <w:rFonts w:ascii="Cambria" w:hAnsi="Cambria" w:cs="Segoe UI"/>
          <w:b/>
          <w:bCs/>
        </w:rPr>
        <w:t>Show your reasoning</w:t>
      </w:r>
      <w:r>
        <w:rPr>
          <w:rStyle w:val="normaltextrun"/>
          <w:rFonts w:ascii="Cambria" w:hAnsi="Cambria" w:cs="Segoe UI"/>
        </w:rPr>
        <w:t xml:space="preserve"> and/or process used to answer the question(s) where it is appropriate. A calculator will be necessary for this quiz. You are not permitted to use a device that has internet capability. There are 5 questions. </w:t>
      </w:r>
    </w:p>
    <w:p w14:paraId="045765CB" w14:textId="77777777" w:rsidR="00DA2198" w:rsidRDefault="00000000">
      <w:pPr>
        <w:pStyle w:val="FirstParagraph"/>
      </w:pPr>
      <w:r>
        <w:t>Section 5.1</w:t>
      </w:r>
    </w:p>
    <w:p w14:paraId="27E8CC54" w14:textId="58D04E74" w:rsidR="00DA2198" w:rsidRDefault="00000000">
      <w:pPr>
        <w:pStyle w:val="BodyText"/>
      </w:pPr>
      <w:bookmarkStart w:id="1" w:name="headerright"/>
      <w:bookmarkStart w:id="2" w:name="intro"/>
      <w:bookmarkStart w:id="3" w:name="trq0"/>
      <w:bookmarkEnd w:id="0"/>
      <w:bookmarkEnd w:id="1"/>
      <w:bookmarkEnd w:id="2"/>
      <w:r>
        <w:t>1. (</w:t>
      </w:r>
      <w:r w:rsidR="009B32BB">
        <w:t>3</w:t>
      </w:r>
      <w:r>
        <w:t xml:space="preserve"> pts)</w:t>
      </w:r>
    </w:p>
    <w:p w14:paraId="5034D563" w14:textId="04618710" w:rsidR="009B32BB" w:rsidRDefault="003012F5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D39D32" wp14:editId="0B7A04B3">
                <wp:simplePos x="0" y="0"/>
                <wp:positionH relativeFrom="column">
                  <wp:posOffset>1320800</wp:posOffset>
                </wp:positionH>
                <wp:positionV relativeFrom="paragraph">
                  <wp:posOffset>505248</wp:posOffset>
                </wp:positionV>
                <wp:extent cx="4783667" cy="3429000"/>
                <wp:effectExtent l="0" t="0" r="17145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3667" cy="3429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A6C75D" w14:textId="62EEC84A" w:rsidR="003012F5" w:rsidRPr="003012F5" w:rsidRDefault="003012F5">
                            <w:pPr>
                              <w:rPr>
                                <w:rFonts w:eastAsiaTheme="minorEastAsia"/>
                              </w:rPr>
                            </w:pPr>
                            <w:r>
                              <w:rPr>
                                <w:rFonts w:eastAsiaTheme="minorEastAsia"/>
                              </w:rPr>
                              <w:t>Circle your choice:</w:t>
                            </w:r>
                          </w:p>
                          <w:p w14:paraId="4E661FBF" w14:textId="4A0E9D09" w:rsidR="003012F5" w:rsidRDefault="003012F5">
                            <w:pPr>
                              <w:rPr>
                                <w:rFonts w:eastAsiaTheme="minorEastAsia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f(x)</m:t>
                              </m:r>
                            </m:oMath>
                            <w:r>
                              <w:rPr>
                                <w:rFonts w:eastAsiaTheme="minorEastAsia"/>
                              </w:rPr>
                              <w:t xml:space="preserve"> is           linear</w:t>
                            </w:r>
                            <w:r>
                              <w:rPr>
                                <w:rFonts w:eastAsiaTheme="minorEastAsia"/>
                              </w:rPr>
                              <w:tab/>
                              <w:t xml:space="preserve">              exponential</w:t>
                            </w:r>
                          </w:p>
                          <w:p w14:paraId="2DAB3AE9" w14:textId="1CFFD1EA" w:rsidR="003012F5" w:rsidRDefault="003012F5">
                            <w:pPr>
                              <w:rPr>
                                <w:rFonts w:eastAsiaTheme="minorEastAsia"/>
                              </w:rPr>
                            </w:pPr>
                          </w:p>
                          <w:p w14:paraId="1D24CC9C" w14:textId="5ECA09E4" w:rsidR="003012F5" w:rsidRDefault="003012F5">
                            <w:r>
                              <w:rPr>
                                <w:rFonts w:eastAsiaTheme="minorEastAsia"/>
                              </w:rPr>
                              <w:t>Provide reasoning for your choic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D39D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4pt;margin-top:39.8pt;width:376.65pt;height:27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" fillcolor="white [3201]" strokeweight=".5pt">
                <v:textbox>
                  <w:txbxContent>
                    <w:p w14:paraId="2EA6C75D" w14:textId="62EEC84A" w:rsidR="003012F5" w:rsidRPr="003012F5" w:rsidRDefault="003012F5">
                      <w:pPr>
                        <w:rPr>
                          <w:rFonts w:eastAsiaTheme="minorEastAsia"/>
                        </w:rPr>
                      </w:pPr>
                      <w:r>
                        <w:rPr>
                          <w:rFonts w:eastAsiaTheme="minorEastAsia"/>
                        </w:rPr>
                        <w:t>Circle your choice:</w:t>
                      </w:r>
                    </w:p>
                    <w:p w14:paraId="4E661FBF" w14:textId="4A0E9D09" w:rsidR="003012F5" w:rsidRDefault="003012F5">
                      <w:pPr>
                        <w:rPr>
                          <w:rFonts w:eastAsiaTheme="minorEastAsia"/>
                        </w:rPr>
                      </w:pPr>
                      <m:oMath>
                        <m:r>
                          <w:rPr>
                            <w:rFonts w:ascii="Cambria Math" w:hAnsi="Cambria Math"/>
                          </w:rPr>
                          <m:t>f(x)</m:t>
                        </m:r>
                      </m:oMath>
                      <w:r>
                        <w:rPr>
                          <w:rFonts w:eastAsiaTheme="minorEastAsia"/>
                        </w:rPr>
                        <w:t xml:space="preserve"> is           linear</w:t>
                      </w:r>
                      <w:r>
                        <w:rPr>
                          <w:rFonts w:eastAsiaTheme="minorEastAsia"/>
                        </w:rPr>
                        <w:tab/>
                        <w:t xml:space="preserve">              exponential</w:t>
                      </w:r>
                    </w:p>
                    <w:p w14:paraId="2DAB3AE9" w14:textId="1CFFD1EA" w:rsidR="003012F5" w:rsidRDefault="003012F5">
                      <w:pPr>
                        <w:rPr>
                          <w:rFonts w:eastAsiaTheme="minorEastAsia"/>
                        </w:rPr>
                      </w:pPr>
                    </w:p>
                    <w:p w14:paraId="1D24CC9C" w14:textId="5ECA09E4" w:rsidR="003012F5" w:rsidRDefault="003012F5">
                      <w:r>
                        <w:rPr>
                          <w:rFonts w:eastAsiaTheme="minorEastAsia"/>
                        </w:rPr>
                        <w:t>Provide reasoning for your choice: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t xml:space="preserve">For </w:t>
      </w:r>
      <w:r>
        <w:t>the</w:t>
      </w:r>
      <w:r w:rsidR="00000000">
        <w:t xml:space="preserve"> table below, could the table represent a function that is linear</w:t>
      </w:r>
      <w:r>
        <w:t xml:space="preserve"> or </w:t>
      </w:r>
      <w:r w:rsidR="00000000">
        <w:t>exponential?</w:t>
      </w:r>
      <w:r w:rsidR="009B32BB">
        <w:t xml:space="preserve"> Why? What is the justification for the choice of a model?</w:t>
      </w:r>
      <w:r w:rsidR="00000000"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810"/>
      </w:tblGrid>
      <w:tr w:rsidR="009B32BB" w14:paraId="3F0F019D" w14:textId="77777777" w:rsidTr="009B32BB">
        <w:tc>
          <w:tcPr>
            <w:tcW w:w="648" w:type="dxa"/>
          </w:tcPr>
          <w:p w14:paraId="482A39E1" w14:textId="0F69A56D" w:rsidR="009B32BB" w:rsidRDefault="009B32BB">
            <w:pPr>
              <w:pStyle w:val="BodyText"/>
            </w:pPr>
            <w:r>
              <w:t>x</w:t>
            </w:r>
          </w:p>
        </w:tc>
        <w:tc>
          <w:tcPr>
            <w:tcW w:w="810" w:type="dxa"/>
          </w:tcPr>
          <w:p w14:paraId="16FB3AE4" w14:textId="137998CB" w:rsidR="009B32BB" w:rsidRDefault="009B32BB">
            <w:pPr>
              <w:pStyle w:val="BodyText"/>
            </w:pPr>
            <w:r>
              <w:t>f(x)</w:t>
            </w:r>
          </w:p>
        </w:tc>
      </w:tr>
      <w:tr w:rsidR="009B32BB" w14:paraId="6F5B3BF6" w14:textId="77777777" w:rsidTr="009B32BB">
        <w:tc>
          <w:tcPr>
            <w:tcW w:w="648" w:type="dxa"/>
          </w:tcPr>
          <w:p w14:paraId="3DBDB422" w14:textId="47183D6B" w:rsidR="009B32BB" w:rsidRDefault="009B32BB">
            <w:pPr>
              <w:pStyle w:val="BodyText"/>
            </w:pPr>
            <w:r>
              <w:t>0</w:t>
            </w:r>
          </w:p>
        </w:tc>
        <w:tc>
          <w:tcPr>
            <w:tcW w:w="810" w:type="dxa"/>
          </w:tcPr>
          <w:p w14:paraId="31B45CDC" w14:textId="0F9AAC18" w:rsidR="009B32BB" w:rsidRDefault="009B32BB">
            <w:pPr>
              <w:pStyle w:val="BodyText"/>
            </w:pPr>
            <w:r>
              <w:t>240</w:t>
            </w:r>
          </w:p>
        </w:tc>
      </w:tr>
      <w:tr w:rsidR="009B32BB" w14:paraId="07CD034A" w14:textId="77777777" w:rsidTr="009B32BB">
        <w:tc>
          <w:tcPr>
            <w:tcW w:w="648" w:type="dxa"/>
          </w:tcPr>
          <w:p w14:paraId="1A18369E" w14:textId="07F90D4A" w:rsidR="009B32BB" w:rsidRDefault="009B32BB">
            <w:pPr>
              <w:pStyle w:val="BodyText"/>
            </w:pPr>
            <w:r>
              <w:t>1</w:t>
            </w:r>
          </w:p>
        </w:tc>
        <w:tc>
          <w:tcPr>
            <w:tcW w:w="810" w:type="dxa"/>
          </w:tcPr>
          <w:p w14:paraId="2DF414C1" w14:textId="7FBA1847" w:rsidR="009B32BB" w:rsidRDefault="009B32BB">
            <w:pPr>
              <w:pStyle w:val="BodyText"/>
            </w:pPr>
            <w:r>
              <w:t>120</w:t>
            </w:r>
          </w:p>
        </w:tc>
      </w:tr>
      <w:tr w:rsidR="009B32BB" w14:paraId="2B892B52" w14:textId="77777777" w:rsidTr="009B32BB">
        <w:tc>
          <w:tcPr>
            <w:tcW w:w="648" w:type="dxa"/>
          </w:tcPr>
          <w:p w14:paraId="5F03D2D2" w14:textId="787F7412" w:rsidR="009B32BB" w:rsidRDefault="009B32BB">
            <w:pPr>
              <w:pStyle w:val="BodyText"/>
            </w:pPr>
            <w:r>
              <w:t>2</w:t>
            </w:r>
          </w:p>
        </w:tc>
        <w:tc>
          <w:tcPr>
            <w:tcW w:w="810" w:type="dxa"/>
          </w:tcPr>
          <w:p w14:paraId="30BBB12F" w14:textId="18C25C42" w:rsidR="009B32BB" w:rsidRDefault="009B32BB">
            <w:pPr>
              <w:pStyle w:val="BodyText"/>
            </w:pPr>
            <w:r>
              <w:t>60</w:t>
            </w:r>
          </w:p>
        </w:tc>
      </w:tr>
      <w:tr w:rsidR="009B32BB" w14:paraId="587C7353" w14:textId="77777777" w:rsidTr="009B32BB">
        <w:tc>
          <w:tcPr>
            <w:tcW w:w="648" w:type="dxa"/>
          </w:tcPr>
          <w:p w14:paraId="484FBB0F" w14:textId="4C94CC7A" w:rsidR="009B32BB" w:rsidRDefault="009B32BB">
            <w:pPr>
              <w:pStyle w:val="BodyText"/>
            </w:pPr>
            <w:r>
              <w:t>3</w:t>
            </w:r>
          </w:p>
        </w:tc>
        <w:tc>
          <w:tcPr>
            <w:tcW w:w="810" w:type="dxa"/>
          </w:tcPr>
          <w:p w14:paraId="35C81939" w14:textId="3CDE210F" w:rsidR="009B32BB" w:rsidRDefault="009B32BB">
            <w:pPr>
              <w:pStyle w:val="BodyText"/>
            </w:pPr>
            <w:r>
              <w:t>30</w:t>
            </w:r>
          </w:p>
        </w:tc>
      </w:tr>
    </w:tbl>
    <w:p w14:paraId="4A0766D3" w14:textId="35C9AAEB" w:rsidR="003012F5" w:rsidRDefault="00000000" w:rsidP="003012F5">
      <w:pPr>
        <w:pStyle w:val="BodyText"/>
      </w:pPr>
      <w:r>
        <w:br/>
      </w:r>
      <w:r>
        <w:br/>
      </w:r>
    </w:p>
    <w:p w14:paraId="4D43D0ED" w14:textId="0663BA42" w:rsidR="00DA2198" w:rsidRDefault="00000000">
      <w:pPr>
        <w:pStyle w:val="FirstParagraph"/>
      </w:pPr>
      <w:r>
        <w:br/>
      </w:r>
    </w:p>
    <w:p w14:paraId="2336FA28" w14:textId="5157218F" w:rsidR="00DA2198" w:rsidRDefault="00000000" w:rsidP="009B32BB">
      <w:pPr>
        <w:pStyle w:val="BodyText"/>
      </w:pPr>
      <w:r>
        <w:br/>
      </w:r>
      <w:bookmarkStart w:id="4" w:name="trq1"/>
      <w:bookmarkEnd w:id="3"/>
      <w:r>
        <w:t>2. (</w:t>
      </w:r>
      <w:r w:rsidR="009B32BB">
        <w:t>3</w:t>
      </w:r>
      <w:r>
        <w:t xml:space="preserve"> pts)</w:t>
      </w:r>
    </w:p>
    <w:p w14:paraId="0F27A86D" w14:textId="5EC2D713" w:rsidR="00DA2198" w:rsidRDefault="00000000">
      <w:pPr>
        <w:pStyle w:val="BodyText"/>
      </w:pPr>
      <w:r>
        <w:t>A population numbers 18,000 organisms initially and grows by 1.9% each year.</w:t>
      </w:r>
      <w:r>
        <w:br/>
      </w:r>
      <w:r>
        <w:br/>
        <w:t xml:space="preserve">Suppose </w:t>
      </w:r>
      <m:oMath>
        <m:r>
          <w:rPr>
            <w:rFonts w:ascii="Cambria Math" w:hAnsi="Cambria Math"/>
          </w:rPr>
          <m:t>P</m:t>
        </m:r>
      </m:oMath>
      <w:r>
        <w:t xml:space="preserve"> represents population, and </w:t>
      </w:r>
      <m:oMath>
        <m:r>
          <w:rPr>
            <w:rFonts w:ascii="Cambria Math" w:hAnsi="Cambria Math"/>
          </w:rPr>
          <m:t>t</m:t>
        </m:r>
      </m:oMath>
      <w:r>
        <w:t xml:space="preserve"> the number of years of growth. An exponential model for the population can be written in the form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9B32BB">
        <w:t>. Write the model for this situation.</w:t>
      </w:r>
      <w:r>
        <w:br/>
      </w:r>
      <w:r>
        <w:br/>
      </w:r>
      <m:oMath>
        <m:r>
          <w:rPr>
            <w:rFonts w:ascii="Cambria Math" w:hAnsi="Cambria Math"/>
          </w:rPr>
          <m:t>P</m:t>
        </m:r>
      </m:oMath>
      <w:r>
        <w:t xml:space="preserve"> =  </w:t>
      </w:r>
      <w:bookmarkStart w:id="5" w:name="p1"/>
      <w:bookmarkEnd w:id="5"/>
    </w:p>
    <w:p w14:paraId="6E6053C9" w14:textId="77777777" w:rsidR="009B32BB" w:rsidRDefault="009B32BB">
      <w:pPr>
        <w:pStyle w:val="BodyText"/>
      </w:pPr>
      <w:bookmarkStart w:id="6" w:name="trq2"/>
      <w:bookmarkEnd w:id="4"/>
    </w:p>
    <w:p w14:paraId="12FA1933" w14:textId="77777777" w:rsidR="009B32BB" w:rsidRDefault="009B32BB">
      <w:pPr>
        <w:pStyle w:val="BodyText"/>
      </w:pPr>
    </w:p>
    <w:p w14:paraId="2AB7E0FE" w14:textId="6312FE66" w:rsidR="009B32BB" w:rsidRDefault="009B32BB">
      <w:pPr>
        <w:pStyle w:val="BodyText"/>
      </w:pPr>
    </w:p>
    <w:p w14:paraId="6AB671CF" w14:textId="7438FB78" w:rsidR="003012F5" w:rsidRDefault="003012F5">
      <w:pPr>
        <w:pStyle w:val="BodyText"/>
      </w:pPr>
    </w:p>
    <w:p w14:paraId="491432AA" w14:textId="26E87834" w:rsidR="003012F5" w:rsidRDefault="003012F5">
      <w:pPr>
        <w:pStyle w:val="BodyText"/>
      </w:pPr>
    </w:p>
    <w:p w14:paraId="3F583191" w14:textId="77777777" w:rsidR="003012F5" w:rsidRDefault="003012F5">
      <w:pPr>
        <w:pStyle w:val="BodyText"/>
      </w:pPr>
    </w:p>
    <w:p w14:paraId="7F75138B" w14:textId="57BBBA3A" w:rsidR="00DA2198" w:rsidRDefault="00000000">
      <w:pPr>
        <w:pStyle w:val="BodyText"/>
      </w:pPr>
      <w:r>
        <w:lastRenderedPageBreak/>
        <w:t>3. (</w:t>
      </w:r>
      <w:r w:rsidR="003012F5">
        <w:t>3</w:t>
      </w:r>
      <w:r>
        <w:t xml:space="preserve"> pts)</w:t>
      </w:r>
    </w:p>
    <w:p w14:paraId="497BB34E" w14:textId="4D2F88CC" w:rsidR="00DA2198" w:rsidRDefault="00000000">
      <w:pPr>
        <w:pStyle w:val="BodyText"/>
      </w:pPr>
      <w:r>
        <w:t xml:space="preserve">A population numbers 16,000 organisms initially and decreases by </w:t>
      </w:r>
      <w:r w:rsidR="00A9257E">
        <w:t>1</w:t>
      </w:r>
      <w:r>
        <w:t>7</w:t>
      </w:r>
      <w:r w:rsidR="00A9257E">
        <w:t>.8</w:t>
      </w:r>
      <w:r>
        <w:t>% each year.</w:t>
      </w:r>
      <w:r>
        <w:br/>
      </w:r>
      <w:r>
        <w:br/>
        <w:t xml:space="preserve">Suppose </w:t>
      </w:r>
      <m:oMath>
        <m:r>
          <w:rPr>
            <w:rFonts w:ascii="Cambria Math" w:hAnsi="Cambria Math"/>
          </w:rPr>
          <m:t>P</m:t>
        </m:r>
      </m:oMath>
      <w:r>
        <w:t xml:space="preserve"> represents population, and </w:t>
      </w:r>
      <m:oMath>
        <m:r>
          <w:rPr>
            <w:rFonts w:ascii="Cambria Math" w:hAnsi="Cambria Math"/>
          </w:rPr>
          <m:t>t</m:t>
        </m:r>
      </m:oMath>
      <w:r>
        <w:t xml:space="preserve"> the number of years of growth. An exponential model for the population can be written in the form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where</w:t>
      </w:r>
      <w:r w:rsidR="00A9257E">
        <w:t xml:space="preserve"> </w:t>
      </w:r>
      <m:oMath>
        <m:r>
          <w:rPr>
            <w:rFonts w:ascii="Cambria Math" w:hAnsi="Cambria Math"/>
          </w:rPr>
          <m:t>P=16000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0.822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br/>
      </w:r>
      <w:r>
        <w:br/>
      </w:r>
      <w:bookmarkStart w:id="7" w:name="p2"/>
      <w:bookmarkEnd w:id="7"/>
      <w:r w:rsidR="00A9257E">
        <w:t>Construct a graph of this model</w:t>
      </w:r>
      <w:r w:rsidR="00085E45">
        <w:t xml:space="preserve"> (Please label the x and y axes, note t = x)</w:t>
      </w:r>
      <w:r w:rsidR="00A9257E">
        <w:t>:</w:t>
      </w:r>
      <w:r w:rsidR="00157F18">
        <w:rPr>
          <w:noProof/>
        </w:rPr>
        <w:drawing>
          <wp:inline distT="0" distB="0" distL="0" distR="0" wp14:anchorId="3C1A357A" wp14:editId="67DD8525">
            <wp:extent cx="4961467" cy="3850650"/>
            <wp:effectExtent l="0" t="0" r="4445" b="0"/>
            <wp:docPr id="4" name="Picture 4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7687" cy="387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AA243" w14:textId="009D65EB" w:rsidR="00DA2198" w:rsidRDefault="00000000">
      <w:pPr>
        <w:pStyle w:val="BodyText"/>
      </w:pPr>
      <w:bookmarkStart w:id="8" w:name="trq3"/>
      <w:bookmarkEnd w:id="6"/>
      <w:r>
        <w:t>4. (</w:t>
      </w:r>
      <w:r w:rsidR="00157F18">
        <w:t>3</w:t>
      </w:r>
      <w:r>
        <w:t xml:space="preserve"> pts)</w:t>
      </w:r>
    </w:p>
    <w:p w14:paraId="2C4F9F89" w14:textId="77777777" w:rsidR="00DA2198" w:rsidRDefault="00000000">
      <w:pPr>
        <w:pStyle w:val="BodyText"/>
      </w:pPr>
      <w:r>
        <w:t>The fox population in a certain region has an annual growth rate of 6 percent per year. It is estimated that the population in the year 2000 was 10600.</w:t>
      </w:r>
      <w:r>
        <w:br/>
      </w:r>
      <w:r>
        <w:br/>
        <w:t xml:space="preserve">(a) Find a function that models the population </w:t>
      </w:r>
      <m:oMath>
        <m:r>
          <w:rPr>
            <w:rFonts w:ascii="Cambria Math" w:hAnsi="Cambria Math"/>
          </w:rPr>
          <m:t>t</m:t>
        </m:r>
      </m:oMath>
      <w:r>
        <w:t xml:space="preserve"> years after 2000 (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for 2000).</w:t>
      </w:r>
      <w:r>
        <w:br/>
        <w:t xml:space="preserve">Your answer is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 </w:t>
      </w:r>
      <w:bookmarkStart w:id="9" w:name="p4000"/>
      <w:bookmarkEnd w:id="9"/>
      <w:r>
        <w:br/>
      </w:r>
      <w:r>
        <w:br/>
        <w:t>(b) Use the function from part (a) to estimate the fox population in the year 2008.</w:t>
      </w:r>
      <w:r>
        <w:br/>
        <w:t>Your answer is (the answer should be an integer)  </w:t>
      </w:r>
      <w:bookmarkStart w:id="10" w:name="p4001"/>
      <w:bookmarkEnd w:id="10"/>
    </w:p>
    <w:p w14:paraId="1F464A3C" w14:textId="77777777" w:rsidR="00157F18" w:rsidRDefault="00157F18">
      <w:pPr>
        <w:pStyle w:val="BodyText"/>
      </w:pPr>
      <w:bookmarkStart w:id="11" w:name="trq4"/>
      <w:bookmarkEnd w:id="8"/>
    </w:p>
    <w:p w14:paraId="57A41166" w14:textId="77777777" w:rsidR="00157F18" w:rsidRDefault="00157F18">
      <w:pPr>
        <w:pStyle w:val="BodyText"/>
      </w:pPr>
    </w:p>
    <w:p w14:paraId="44EB06A9" w14:textId="77777777" w:rsidR="00157F18" w:rsidRDefault="00157F18">
      <w:pPr>
        <w:pStyle w:val="BodyText"/>
      </w:pPr>
    </w:p>
    <w:p w14:paraId="3B530D15" w14:textId="77777777" w:rsidR="00157F18" w:rsidRDefault="00157F18">
      <w:pPr>
        <w:pStyle w:val="BodyText"/>
      </w:pPr>
    </w:p>
    <w:p w14:paraId="68517CDB" w14:textId="77777777" w:rsidR="00157F18" w:rsidRDefault="00157F18">
      <w:pPr>
        <w:pStyle w:val="BodyText"/>
      </w:pPr>
    </w:p>
    <w:p w14:paraId="5C66D2FE" w14:textId="77777777" w:rsidR="00157F18" w:rsidRDefault="00157F18">
      <w:pPr>
        <w:pStyle w:val="BodyText"/>
      </w:pPr>
    </w:p>
    <w:p w14:paraId="32472939" w14:textId="77777777" w:rsidR="00157F18" w:rsidRDefault="00157F18">
      <w:pPr>
        <w:pStyle w:val="BodyText"/>
      </w:pPr>
    </w:p>
    <w:p w14:paraId="05A81148" w14:textId="1605DDC7" w:rsidR="00DA2198" w:rsidRDefault="00000000">
      <w:pPr>
        <w:pStyle w:val="BodyText"/>
      </w:pPr>
      <w:r>
        <w:lastRenderedPageBreak/>
        <w:t>5. (</w:t>
      </w:r>
      <w:r w:rsidR="00085E45">
        <w:t>3</w:t>
      </w:r>
      <w:r>
        <w:t xml:space="preserve"> pts)</w:t>
      </w:r>
    </w:p>
    <w:p w14:paraId="1BABA7B6" w14:textId="77777777" w:rsidR="00DA2198" w:rsidRDefault="00000000">
      <w:pPr>
        <w:pStyle w:val="BodyText"/>
      </w:pPr>
      <w:r>
        <w:t xml:space="preserve">A vehicle purchased for $25,000 depreciates at a constant rate of 8%. Determine the approximate value of the vehicle </w:t>
      </w:r>
      <m:oMath>
        <m:r>
          <w:rPr>
            <w:rFonts w:ascii="Cambria Math" w:hAnsi="Cambria Math"/>
          </w:rPr>
          <m:t>15</m:t>
        </m:r>
      </m:oMath>
      <w:r>
        <w:t xml:space="preserve"> years after purchase. Round to the nearest whole dollar.</w:t>
      </w:r>
      <w:r>
        <w:br/>
      </w:r>
      <w:r>
        <w:br/>
        <w:t>$  </w:t>
      </w:r>
      <w:bookmarkStart w:id="12" w:name="p4"/>
      <w:bookmarkEnd w:id="12"/>
    </w:p>
    <w:bookmarkEnd w:id="11"/>
    <w:p w14:paraId="00BE4501" w14:textId="3ADC9940" w:rsidR="00DA2198" w:rsidRDefault="00DA2198" w:rsidP="003012F5">
      <w:pPr>
        <w:pStyle w:val="Compact"/>
      </w:pPr>
    </w:p>
    <w:sectPr w:rsidR="00DA2198" w:rsidSect="009B32BB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2462C" w14:textId="77777777" w:rsidR="009C16CF" w:rsidRDefault="009C16CF">
      <w:pPr>
        <w:spacing w:after="0"/>
      </w:pPr>
      <w:r>
        <w:separator/>
      </w:r>
    </w:p>
  </w:endnote>
  <w:endnote w:type="continuationSeparator" w:id="0">
    <w:p w14:paraId="28FC69E7" w14:textId="77777777" w:rsidR="009C16CF" w:rsidRDefault="009C16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C9E14" w14:textId="77777777" w:rsidR="009C16CF" w:rsidRDefault="009C16CF">
      <w:r>
        <w:separator/>
      </w:r>
    </w:p>
  </w:footnote>
  <w:footnote w:type="continuationSeparator" w:id="0">
    <w:p w14:paraId="48921A9B" w14:textId="77777777" w:rsidR="009C16CF" w:rsidRDefault="009C16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E080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DF601D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701"/>
    <w:multiLevelType w:val="multilevel"/>
    <w:tmpl w:val="E9C6EA98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00A99801"/>
    <w:multiLevelType w:val="multilevel"/>
    <w:tmpl w:val="5FD87DE6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num w:numId="1" w16cid:durableId="1872527180">
    <w:abstractNumId w:val="0"/>
  </w:num>
  <w:num w:numId="2" w16cid:durableId="635778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83035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493321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512165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493849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592853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800638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590078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73914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2198"/>
    <w:rsid w:val="00085E45"/>
    <w:rsid w:val="00157F18"/>
    <w:rsid w:val="003012F5"/>
    <w:rsid w:val="009B32BB"/>
    <w:rsid w:val="009C16CF"/>
    <w:rsid w:val="00A9257E"/>
    <w:rsid w:val="00DA21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234B8"/>
  <w15:docId w15:val="{BF46FE3E-BA8B-E34E-8001-B725243E2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paragraph">
    <w:name w:val="paragraph"/>
    <w:basedOn w:val="Normal"/>
    <w:rsid w:val="009B32B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9B32BB"/>
  </w:style>
  <w:style w:type="character" w:customStyle="1" w:styleId="tabchar">
    <w:name w:val="tabchar"/>
    <w:basedOn w:val="DefaultParagraphFont"/>
    <w:rsid w:val="009B32BB"/>
  </w:style>
  <w:style w:type="character" w:customStyle="1" w:styleId="eop">
    <w:name w:val="eop"/>
    <w:basedOn w:val="DefaultParagraphFont"/>
    <w:rsid w:val="009B32BB"/>
  </w:style>
  <w:style w:type="table" w:styleId="TableGrid">
    <w:name w:val="Table Grid"/>
    <w:basedOn w:val="TableNormal"/>
    <w:rsid w:val="009B3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semiHidden/>
    <w:rsid w:val="003012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1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70C218-E145-AA4C-9092-0F8D10478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2</cp:revision>
  <dcterms:created xsi:type="dcterms:W3CDTF">2023-03-02T16:40:00Z</dcterms:created>
  <dcterms:modified xsi:type="dcterms:W3CDTF">2023-03-02T16:40:00Z</dcterms:modified>
</cp:coreProperties>
</file>